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1D71AB" w:rsidP="001D71AB">
      <w:pPr>
        <w:jc w:val="center"/>
        <w:rPr>
          <w:b/>
          <w:sz w:val="24"/>
        </w:rPr>
      </w:pPr>
      <w:r>
        <w:rPr>
          <w:b/>
          <w:sz w:val="24"/>
        </w:rPr>
        <w:t xml:space="preserve">DALAMAN </w:t>
      </w:r>
      <w:r w:rsidR="00C41DCA">
        <w:rPr>
          <w:b/>
          <w:sz w:val="24"/>
        </w:rPr>
        <w:t>MESLEK</w:t>
      </w:r>
      <w:r w:rsidR="00C10C8C">
        <w:rPr>
          <w:b/>
          <w:sz w:val="24"/>
        </w:rPr>
        <w:t xml:space="preserve"> YÜKSEKOKULU</w:t>
      </w:r>
      <w:r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proofErr w:type="gramStart"/>
      <w:r w:rsidR="00C41DCA">
        <w:rPr>
          <w:u w:val="none"/>
        </w:rPr>
        <w:t>………………………………………….</w:t>
      </w:r>
      <w:proofErr w:type="gramEnd"/>
      <w:r w:rsidR="00C41DCA">
        <w:rPr>
          <w:u w:val="none"/>
        </w:rPr>
        <w:t xml:space="preserve"> Programı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</w:t>
      </w:r>
      <w:r w:rsidR="00C41DCA">
        <w:rPr>
          <w:u w:val="none"/>
        </w:rPr>
        <w:t xml:space="preserve">Program müfredatında yer alan zorunlu </w:t>
      </w:r>
      <w:r w:rsidRPr="00C10C8C">
        <w:rPr>
          <w:u w:val="none"/>
        </w:rPr>
        <w:t>meslek stajımı kendi isteğimle yüz yüze</w:t>
      </w:r>
      <w:r w:rsidR="006B2D72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bookmarkStart w:id="0" w:name="_GoBack"/>
      <w:r>
        <w:rPr>
          <w:u w:val="none"/>
        </w:rPr>
        <w:t>Öğrenci İletişim Bilgileri:</w:t>
      </w:r>
    </w:p>
    <w:bookmarkEnd w:id="0"/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5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6B2D72"/>
    <w:rsid w:val="006E1D0A"/>
    <w:rsid w:val="00C10C8C"/>
    <w:rsid w:val="00C4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D05E03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K.AYDOĞAN</cp:lastModifiedBy>
  <cp:revision>5</cp:revision>
  <dcterms:created xsi:type="dcterms:W3CDTF">2020-05-22T08:43:00Z</dcterms:created>
  <dcterms:modified xsi:type="dcterms:W3CDTF">2020-05-27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